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1015E5" w14:textId="4992551E" w:rsidR="00D74C63" w:rsidRPr="00622C1B" w:rsidRDefault="00FF7964" w:rsidP="002E57CD">
      <w:pPr>
        <w:spacing w:before="28"/>
        <w:ind w:right="31"/>
        <w:jc w:val="right"/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</w:pPr>
      <w:bookmarkStart w:id="0" w:name="附件10"/>
      <w:r w:rsidRPr="00622C1B">
        <w:rPr>
          <w:rFonts w:ascii="Times New Roman" w:eastAsia="DengXian" w:hAnsi="Times New Roman" w:cs="Times New Roman" w:hint="eastAsia"/>
          <w:b/>
          <w:kern w:val="0"/>
          <w:szCs w:val="24"/>
          <w:lang w:val="zh-HK" w:eastAsia="zh-CN" w:bidi="zh-HK"/>
        </w:rPr>
        <w:t>附件</w:t>
      </w:r>
      <w:r w:rsidRPr="00622C1B">
        <w:rPr>
          <w:rFonts w:ascii="Times New Roman" w:eastAsia="DengXian" w:hAnsi="Times New Roman" w:cs="Times New Roman"/>
          <w:b/>
          <w:kern w:val="0"/>
          <w:szCs w:val="24"/>
          <w:lang w:val="zh-HK" w:eastAsia="zh-CN" w:bidi="zh-HK"/>
        </w:rPr>
        <w:t xml:space="preserve"> 10</w:t>
      </w:r>
    </w:p>
    <w:bookmarkEnd w:id="0"/>
    <w:p w14:paraId="3D249F99" w14:textId="0EC3062F" w:rsidR="00AE55BB" w:rsidRPr="00622C1B" w:rsidRDefault="00FF7964" w:rsidP="002E57CD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/>
          <w:kern w:val="0"/>
          <w:sz w:val="32"/>
          <w:szCs w:val="24"/>
          <w:lang w:val="zh-HK" w:eastAsia="zh-HK" w:bidi="zh-HK"/>
        </w:rPr>
      </w:pPr>
      <w:r w:rsidRPr="00622C1B">
        <w:rPr>
          <w:rFonts w:ascii="Times New Roman" w:eastAsia="DengXian" w:hAnsi="Times New Roman" w:cs="Times New Roman" w:hint="eastAsia"/>
          <w:b/>
          <w:kern w:val="0"/>
          <w:sz w:val="32"/>
          <w:szCs w:val="24"/>
          <w:lang w:val="zh-HK" w:eastAsia="zh-CN" w:bidi="zh-HK"/>
        </w:rPr>
        <w:t>教师如何回应学生可能出现的反应</w:t>
      </w:r>
    </w:p>
    <w:p w14:paraId="410B8D45" w14:textId="6BB692E7" w:rsidR="00D74C63" w:rsidRPr="00622C1B" w:rsidRDefault="00FF7964" w:rsidP="002E57CD">
      <w:pPr>
        <w:tabs>
          <w:tab w:val="left" w:pos="1928"/>
          <w:tab w:val="left" w:pos="1929"/>
        </w:tabs>
        <w:spacing w:afterLines="50" w:after="120"/>
        <w:rPr>
          <w:rFonts w:ascii="Times New Roman" w:eastAsia="標楷體" w:hAnsi="Times New Roman" w:cs="Times New Roman"/>
          <w:b/>
          <w:szCs w:val="24"/>
        </w:rPr>
      </w:pPr>
      <w:r w:rsidRPr="00622C1B">
        <w:rPr>
          <w:rFonts w:ascii="Times New Roman" w:eastAsia="DengXian" w:hAnsi="Times New Roman" w:cs="Times New Roman" w:hint="eastAsia"/>
          <w:b/>
          <w:szCs w:val="24"/>
          <w:lang w:eastAsia="zh-CN"/>
        </w:rPr>
        <w:t>处理原则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4"/>
        <w:gridCol w:w="8179"/>
      </w:tblGrid>
      <w:tr w:rsidR="00D74C63" w:rsidRPr="00622C1B" w14:paraId="43E3377D" w14:textId="77777777" w:rsidTr="002E57CD">
        <w:trPr>
          <w:trHeight w:val="690"/>
        </w:trPr>
        <w:tc>
          <w:tcPr>
            <w:tcW w:w="1204" w:type="dxa"/>
          </w:tcPr>
          <w:p w14:paraId="73375DFD" w14:textId="530C2C03" w:rsidR="00D74C63" w:rsidRPr="00622C1B" w:rsidRDefault="00FF7964" w:rsidP="002E57CD">
            <w:pPr>
              <w:tabs>
                <w:tab w:val="left" w:pos="1928"/>
                <w:tab w:val="left" w:pos="1929"/>
              </w:tabs>
              <w:spacing w:afterLines="25" w:after="60"/>
              <w:rPr>
                <w:rFonts w:ascii="Times New Roman" w:eastAsia="標楷體" w:hAnsi="Times New Roman" w:cs="Times New Roman"/>
                <w:b/>
              </w:rPr>
            </w:pPr>
            <w:r w:rsidRPr="00622C1B">
              <w:rPr>
                <w:rFonts w:ascii="Times New Roman" w:eastAsia="DengXian" w:hAnsi="Times New Roman" w:cs="Times New Roman" w:hint="eastAsia"/>
                <w:b/>
                <w:lang w:eastAsia="zh-CN"/>
              </w:rPr>
              <w:t>聆听︰</w:t>
            </w:r>
          </w:p>
        </w:tc>
        <w:tc>
          <w:tcPr>
            <w:tcW w:w="8179" w:type="dxa"/>
          </w:tcPr>
          <w:p w14:paraId="2E1DAF84" w14:textId="70851F88" w:rsidR="00AE55BB" w:rsidRPr="00622C1B" w:rsidRDefault="00FF7964" w:rsidP="002E57CD">
            <w:pPr>
              <w:pStyle w:val="af"/>
              <w:numPr>
                <w:ilvl w:val="0"/>
                <w:numId w:val="23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afterLines="30" w:after="72"/>
              <w:ind w:leftChars="0" w:left="482" w:hanging="482"/>
              <w:jc w:val="both"/>
              <w:rPr>
                <w:rFonts w:ascii="Times New Roman" w:eastAsia="標楷體" w:hAnsi="Times New Roman" w:cs="Times New Roman"/>
                <w:szCs w:val="22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教师需要聆听学生的感受，让他们有机会表达自己的情绪，并接受学生不同的感受及想法</w:t>
            </w:r>
          </w:p>
        </w:tc>
      </w:tr>
      <w:tr w:rsidR="00D74C63" w:rsidRPr="00622C1B" w14:paraId="1B1ABB77" w14:textId="77777777" w:rsidTr="002E57CD">
        <w:trPr>
          <w:trHeight w:val="1125"/>
        </w:trPr>
        <w:tc>
          <w:tcPr>
            <w:tcW w:w="1204" w:type="dxa"/>
          </w:tcPr>
          <w:p w14:paraId="7ED49CC2" w14:textId="29B441A2" w:rsidR="00D74C63" w:rsidRPr="00622C1B" w:rsidRDefault="00FF7964" w:rsidP="002E57CD">
            <w:pPr>
              <w:tabs>
                <w:tab w:val="left" w:pos="1928"/>
                <w:tab w:val="left" w:pos="1929"/>
              </w:tabs>
              <w:spacing w:afterLines="25" w:after="60"/>
              <w:rPr>
                <w:rFonts w:ascii="Times New Roman" w:eastAsia="標楷體" w:hAnsi="Times New Roman" w:cs="Times New Roman"/>
                <w:b/>
              </w:rPr>
            </w:pPr>
            <w:r w:rsidRPr="00622C1B">
              <w:rPr>
                <w:rFonts w:ascii="Times New Roman" w:eastAsia="DengXian" w:hAnsi="Times New Roman" w:cs="Times New Roman" w:hint="eastAsia"/>
                <w:b/>
                <w:lang w:eastAsia="zh-CN"/>
              </w:rPr>
              <w:t>理解︰</w:t>
            </w:r>
          </w:p>
        </w:tc>
        <w:tc>
          <w:tcPr>
            <w:tcW w:w="8179" w:type="dxa"/>
          </w:tcPr>
          <w:p w14:paraId="3D8EC353" w14:textId="49EB37DD" w:rsidR="00AE55BB" w:rsidRPr="00622C1B" w:rsidRDefault="00FF7964" w:rsidP="002E57CD">
            <w:pPr>
              <w:pStyle w:val="af"/>
              <w:numPr>
                <w:ilvl w:val="0"/>
                <w:numId w:val="23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afterLines="30" w:after="72"/>
              <w:ind w:leftChars="0" w:left="482" w:hanging="482"/>
              <w:jc w:val="both"/>
              <w:rPr>
                <w:rFonts w:ascii="Times New Roman" w:eastAsia="標楷體" w:hAnsi="Times New Roman" w:cs="Times New Roman"/>
                <w:szCs w:val="22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学生可能未能明白危机事件</w:t>
            </w:r>
          </w:p>
          <w:p w14:paraId="28E822F1" w14:textId="07E0DB2D" w:rsidR="00AE55BB" w:rsidRPr="00622C1B" w:rsidRDefault="00FF7964" w:rsidP="002E57CD">
            <w:pPr>
              <w:pStyle w:val="af"/>
              <w:numPr>
                <w:ilvl w:val="0"/>
                <w:numId w:val="23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afterLines="30" w:after="72"/>
              <w:ind w:leftChars="0" w:left="482" w:hanging="482"/>
              <w:jc w:val="both"/>
              <w:rPr>
                <w:rFonts w:ascii="Times New Roman" w:eastAsia="標楷體" w:hAnsi="Times New Roman" w:cs="Times New Roman"/>
                <w:szCs w:val="22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学生对于不寻常的事故，感到害怕、内疚、愤怒或伤心，是常见的反应</w:t>
            </w:r>
          </w:p>
          <w:p w14:paraId="6C913E95" w14:textId="683247DC" w:rsidR="00AE55BB" w:rsidRPr="00622C1B" w:rsidRDefault="00FF7964" w:rsidP="002E57CD">
            <w:pPr>
              <w:pStyle w:val="af"/>
              <w:numPr>
                <w:ilvl w:val="0"/>
                <w:numId w:val="23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afterLines="30" w:after="72"/>
              <w:ind w:leftChars="0" w:left="482" w:hanging="482"/>
              <w:jc w:val="both"/>
              <w:rPr>
                <w:rFonts w:ascii="Times New Roman" w:eastAsia="標楷體" w:hAnsi="Times New Roman" w:cs="Times New Roman"/>
                <w:szCs w:val="22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部分学生可能不想谈及危机事件</w:t>
            </w:r>
          </w:p>
        </w:tc>
      </w:tr>
      <w:tr w:rsidR="00D74C63" w:rsidRPr="00622C1B" w14:paraId="06EE7F66" w14:textId="77777777" w:rsidTr="002E57CD">
        <w:trPr>
          <w:trHeight w:val="1410"/>
        </w:trPr>
        <w:tc>
          <w:tcPr>
            <w:tcW w:w="1204" w:type="dxa"/>
          </w:tcPr>
          <w:p w14:paraId="6B9675E8" w14:textId="31D312D2" w:rsidR="00D74C63" w:rsidRPr="00622C1B" w:rsidRDefault="00FF7964" w:rsidP="002E57CD">
            <w:pPr>
              <w:tabs>
                <w:tab w:val="left" w:pos="1928"/>
                <w:tab w:val="left" w:pos="1929"/>
              </w:tabs>
              <w:spacing w:afterLines="25" w:after="60"/>
              <w:rPr>
                <w:rFonts w:ascii="Times New Roman" w:eastAsia="標楷體" w:hAnsi="Times New Roman" w:cs="Times New Roman"/>
                <w:b/>
              </w:rPr>
            </w:pPr>
            <w:r w:rsidRPr="00622C1B">
              <w:rPr>
                <w:rFonts w:ascii="Times New Roman" w:eastAsia="DengXian" w:hAnsi="Times New Roman" w:cs="Times New Roman" w:hint="eastAsia"/>
                <w:b/>
                <w:lang w:eastAsia="zh-CN"/>
              </w:rPr>
              <w:t>回应︰</w:t>
            </w:r>
          </w:p>
        </w:tc>
        <w:tc>
          <w:tcPr>
            <w:tcW w:w="8179" w:type="dxa"/>
          </w:tcPr>
          <w:p w14:paraId="06362F89" w14:textId="6B94DB1C" w:rsidR="00AE55BB" w:rsidRPr="00622C1B" w:rsidRDefault="00FF7964" w:rsidP="002E57CD">
            <w:pPr>
              <w:pStyle w:val="af"/>
              <w:numPr>
                <w:ilvl w:val="0"/>
                <w:numId w:val="23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afterLines="30" w:after="72"/>
              <w:ind w:leftChars="0" w:left="482" w:hanging="482"/>
              <w:jc w:val="both"/>
              <w:rPr>
                <w:rFonts w:ascii="Times New Roman" w:eastAsia="標楷體" w:hAnsi="Times New Roman" w:cs="Times New Roman"/>
                <w:szCs w:val="22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使用清楚和简单的语言</w:t>
            </w:r>
          </w:p>
          <w:p w14:paraId="67CA3DC2" w14:textId="40CE0C31" w:rsidR="00AE55BB" w:rsidRPr="00622C1B" w:rsidRDefault="00FF7964" w:rsidP="002E57CD">
            <w:pPr>
              <w:pStyle w:val="af"/>
              <w:numPr>
                <w:ilvl w:val="0"/>
                <w:numId w:val="23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afterLines="30" w:after="72"/>
              <w:ind w:leftChars="0" w:left="482" w:hanging="482"/>
              <w:jc w:val="both"/>
              <w:rPr>
                <w:rFonts w:ascii="Times New Roman" w:eastAsia="標楷體" w:hAnsi="Times New Roman" w:cs="Times New Roman"/>
                <w:szCs w:val="22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指出有不同的情绪反应是正常的</w:t>
            </w:r>
          </w:p>
          <w:p w14:paraId="54B03502" w14:textId="6F47CF9B" w:rsidR="00AE55BB" w:rsidRPr="00622C1B" w:rsidRDefault="00FF7964" w:rsidP="002E57CD">
            <w:pPr>
              <w:pStyle w:val="af"/>
              <w:numPr>
                <w:ilvl w:val="0"/>
                <w:numId w:val="23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afterLines="30" w:after="72"/>
              <w:ind w:leftChars="0" w:left="482" w:hanging="482"/>
              <w:jc w:val="both"/>
              <w:rPr>
                <w:rFonts w:ascii="Times New Roman" w:eastAsia="標楷體" w:hAnsi="Times New Roman" w:cs="Times New Roman"/>
                <w:szCs w:val="22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尽量回答学生的问题。倘若教师对某些问题并不知道答案，如「为</w:t>
            </w:r>
            <w:r w:rsidR="0022022A" w:rsidRPr="00622C1B">
              <w:rPr>
                <w:rFonts w:asciiTheme="minorEastAsia" w:hAnsiTheme="minorEastAsia" w:cs="Times New Roman" w:hint="eastAsia"/>
                <w:lang w:eastAsia="zh-HK"/>
              </w:rPr>
              <w:t>什</w:t>
            </w: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么那些坏人会这样做</w:t>
            </w:r>
            <w:r w:rsidRPr="00622C1B">
              <w:rPr>
                <w:rFonts w:ascii="Times New Roman" w:eastAsia="DengXian" w:hAnsi="Times New Roman" w:cs="Times New Roman"/>
                <w:lang w:eastAsia="zh-CN"/>
              </w:rPr>
              <w:t>?</w:t>
            </w: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」，可坦白回应「我不知道」。</w:t>
            </w:r>
          </w:p>
        </w:tc>
      </w:tr>
      <w:tr w:rsidR="00D74C63" w:rsidRPr="00622C1B" w14:paraId="7B0D29E9" w14:textId="77777777" w:rsidTr="002E57CD">
        <w:trPr>
          <w:trHeight w:val="518"/>
        </w:trPr>
        <w:tc>
          <w:tcPr>
            <w:tcW w:w="1204" w:type="dxa"/>
          </w:tcPr>
          <w:p w14:paraId="069A0E3A" w14:textId="101FE741" w:rsidR="00D74C63" w:rsidRPr="00622C1B" w:rsidRDefault="00FF7964" w:rsidP="002E57CD">
            <w:pPr>
              <w:tabs>
                <w:tab w:val="left" w:pos="1928"/>
                <w:tab w:val="left" w:pos="1929"/>
              </w:tabs>
              <w:spacing w:afterLines="25" w:after="60"/>
              <w:rPr>
                <w:rFonts w:ascii="Times New Roman" w:eastAsia="標楷體" w:hAnsi="Times New Roman" w:cs="Times New Roman"/>
                <w:b/>
              </w:rPr>
            </w:pPr>
            <w:r w:rsidRPr="00622C1B">
              <w:rPr>
                <w:rFonts w:ascii="Times New Roman" w:eastAsia="DengXian" w:hAnsi="Times New Roman" w:cs="Times New Roman" w:hint="eastAsia"/>
                <w:b/>
                <w:lang w:eastAsia="zh-CN"/>
              </w:rPr>
              <w:t>观察︰</w:t>
            </w:r>
          </w:p>
        </w:tc>
        <w:tc>
          <w:tcPr>
            <w:tcW w:w="8179" w:type="dxa"/>
          </w:tcPr>
          <w:p w14:paraId="5F2073F3" w14:textId="02B7BF3E" w:rsidR="00AE55BB" w:rsidRPr="00622C1B" w:rsidRDefault="00FF7964" w:rsidP="002E57CD">
            <w:pPr>
              <w:pStyle w:val="af"/>
              <w:numPr>
                <w:ilvl w:val="0"/>
                <w:numId w:val="23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afterLines="30" w:after="72"/>
              <w:ind w:leftChars="0" w:left="482" w:hanging="482"/>
              <w:jc w:val="both"/>
              <w:rPr>
                <w:rFonts w:ascii="Times New Roman" w:eastAsia="標楷體" w:hAnsi="Times New Roman" w:cs="Times New Roman"/>
                <w:szCs w:val="22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持续观察学生的反应。如学生的反应加剧、过于强烈或严重干扰其日常生活的运作，须作进一步支援或寻求专业人员的协助</w:t>
            </w:r>
          </w:p>
        </w:tc>
      </w:tr>
    </w:tbl>
    <w:p w14:paraId="00B56E92" w14:textId="6F5998E5" w:rsidR="00D74C63" w:rsidRPr="00622C1B" w:rsidRDefault="00FF7964" w:rsidP="002E57CD">
      <w:pPr>
        <w:tabs>
          <w:tab w:val="left" w:pos="1928"/>
          <w:tab w:val="left" w:pos="1929"/>
        </w:tabs>
        <w:spacing w:beforeLines="50" w:before="120" w:afterLines="50" w:after="120"/>
        <w:rPr>
          <w:rFonts w:ascii="Times New Roman" w:eastAsia="標楷體" w:hAnsi="Times New Roman" w:cs="Times New Roman"/>
          <w:szCs w:val="24"/>
        </w:rPr>
      </w:pPr>
      <w:r w:rsidRPr="00622C1B">
        <w:rPr>
          <w:rFonts w:ascii="Times New Roman" w:eastAsia="DengXian" w:hAnsi="Times New Roman" w:cs="Times New Roman" w:hint="eastAsia"/>
          <w:szCs w:val="24"/>
          <w:lang w:eastAsia="zh-CN"/>
        </w:rPr>
        <w:t>回应学生可能出现的反应︰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506"/>
        <w:gridCol w:w="3018"/>
        <w:gridCol w:w="3849"/>
      </w:tblGrid>
      <w:tr w:rsidR="00D74C63" w:rsidRPr="00622C1B" w14:paraId="1A60A13E" w14:textId="77777777" w:rsidTr="002E57CD">
        <w:trPr>
          <w:tblHeader/>
        </w:trPr>
        <w:tc>
          <w:tcPr>
            <w:tcW w:w="2506" w:type="dxa"/>
            <w:shd w:val="clear" w:color="auto" w:fill="D9D9D9" w:themeFill="background1" w:themeFillShade="D9"/>
            <w:vAlign w:val="center"/>
          </w:tcPr>
          <w:p w14:paraId="4B5F8665" w14:textId="7B9DBC8A" w:rsidR="00D74C63" w:rsidRPr="00622C1B" w:rsidRDefault="00FF7964" w:rsidP="0004735D">
            <w:pPr>
              <w:tabs>
                <w:tab w:val="left" w:pos="1928"/>
                <w:tab w:val="left" w:pos="1929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622C1B">
              <w:rPr>
                <w:rFonts w:ascii="Times New Roman" w:eastAsia="DengXian" w:hAnsi="Times New Roman" w:cs="Times New Roman" w:hint="eastAsia"/>
                <w:b/>
                <w:lang w:eastAsia="zh-CN"/>
              </w:rPr>
              <w:t>学生的反应</w:t>
            </w:r>
          </w:p>
        </w:tc>
        <w:tc>
          <w:tcPr>
            <w:tcW w:w="3018" w:type="dxa"/>
            <w:shd w:val="clear" w:color="auto" w:fill="D9D9D9" w:themeFill="background1" w:themeFillShade="D9"/>
            <w:vAlign w:val="center"/>
          </w:tcPr>
          <w:p w14:paraId="2AB3A2BE" w14:textId="3B5BB7BF" w:rsidR="00D74C63" w:rsidRPr="00622C1B" w:rsidRDefault="00FF7964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622C1B">
              <w:rPr>
                <w:rFonts w:ascii="Times New Roman" w:eastAsia="DengXian" w:hAnsi="Times New Roman" w:cs="Times New Roman" w:hint="eastAsia"/>
                <w:b/>
                <w:lang w:eastAsia="zh-CN"/>
              </w:rPr>
              <w:t>学生的说话或表现</w:t>
            </w:r>
          </w:p>
        </w:tc>
        <w:tc>
          <w:tcPr>
            <w:tcW w:w="3849" w:type="dxa"/>
            <w:shd w:val="clear" w:color="auto" w:fill="D9D9D9" w:themeFill="background1" w:themeFillShade="D9"/>
            <w:vAlign w:val="center"/>
          </w:tcPr>
          <w:p w14:paraId="48770DFE" w14:textId="7C7098C6" w:rsidR="00D74C63" w:rsidRPr="00622C1B" w:rsidRDefault="00FF7964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622C1B">
              <w:rPr>
                <w:rFonts w:ascii="Times New Roman" w:eastAsia="DengXian" w:hAnsi="Times New Roman" w:cs="Times New Roman" w:hint="eastAsia"/>
                <w:b/>
                <w:lang w:eastAsia="zh-CN"/>
              </w:rPr>
              <w:t>给教师的建议</w:t>
            </w:r>
          </w:p>
        </w:tc>
      </w:tr>
      <w:tr w:rsidR="00D74C63" w:rsidRPr="00622C1B" w14:paraId="657460B7" w14:textId="77777777" w:rsidTr="0004735D">
        <w:tc>
          <w:tcPr>
            <w:tcW w:w="2506" w:type="dxa"/>
            <w:shd w:val="clear" w:color="auto" w:fill="auto"/>
          </w:tcPr>
          <w:p w14:paraId="08168472" w14:textId="083326B6" w:rsidR="00D74C63" w:rsidRPr="00622C1B" w:rsidRDefault="00FF7964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622C1B">
              <w:rPr>
                <w:rFonts w:ascii="Times New Roman" w:eastAsia="DengXian" w:hAnsi="Times New Roman" w:cs="Times New Roman" w:hint="eastAsia"/>
                <w:b/>
                <w:lang w:eastAsia="zh-CN"/>
              </w:rPr>
              <w:t>无特别反应</w:t>
            </w:r>
          </w:p>
        </w:tc>
        <w:tc>
          <w:tcPr>
            <w:tcW w:w="3018" w:type="dxa"/>
            <w:shd w:val="clear" w:color="auto" w:fill="auto"/>
          </w:tcPr>
          <w:p w14:paraId="62E3B060" w14:textId="74434A7C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如常参与幼稚园活动</w:t>
            </w:r>
          </w:p>
          <w:p w14:paraId="53F23E19" w14:textId="4F13E761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情绪表现与平日相若</w:t>
            </w:r>
          </w:p>
          <w:p w14:paraId="0F451C27" w14:textId="77777777" w:rsidR="00D74C63" w:rsidRPr="00622C1B" w:rsidRDefault="00D74C63" w:rsidP="002E57CD">
            <w:pPr>
              <w:pStyle w:val="af"/>
              <w:tabs>
                <w:tab w:val="left" w:pos="1928"/>
                <w:tab w:val="left" w:pos="1929"/>
              </w:tabs>
              <w:spacing w:beforeLines="50" w:before="120" w:afterLines="50" w:after="120"/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49" w:type="dxa"/>
            <w:shd w:val="clear" w:color="auto" w:fill="auto"/>
          </w:tcPr>
          <w:p w14:paraId="6955BA30" w14:textId="2405DC47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理解部分学生可能未能明白危机事件，亦可能由于不认识当事人而无特别反应</w:t>
            </w:r>
          </w:p>
          <w:p w14:paraId="18D4C238" w14:textId="2D9AB089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不要误会学生无动于衷或欠缺同情心</w:t>
            </w:r>
          </w:p>
          <w:p w14:paraId="352B9EB5" w14:textId="3BC9CDF5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告诉学生有需要时可向老师或父母求助</w:t>
            </w:r>
          </w:p>
        </w:tc>
      </w:tr>
      <w:tr w:rsidR="00D74C63" w:rsidRPr="00622C1B" w14:paraId="220B2069" w14:textId="77777777" w:rsidTr="0004735D">
        <w:tc>
          <w:tcPr>
            <w:tcW w:w="2506" w:type="dxa"/>
            <w:shd w:val="clear" w:color="auto" w:fill="auto"/>
          </w:tcPr>
          <w:p w14:paraId="3CAF39F4" w14:textId="39144CBC" w:rsidR="00D74C63" w:rsidRPr="00622C1B" w:rsidRDefault="00FF7964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622C1B">
              <w:rPr>
                <w:rFonts w:ascii="Times New Roman" w:eastAsia="DengXian" w:hAnsi="Times New Roman" w:cs="Times New Roman" w:hint="eastAsia"/>
                <w:b/>
                <w:lang w:eastAsia="zh-CN"/>
              </w:rPr>
              <w:t>不相信、困惑、混乱</w:t>
            </w:r>
          </w:p>
        </w:tc>
        <w:tc>
          <w:tcPr>
            <w:tcW w:w="3018" w:type="dxa"/>
            <w:shd w:val="clear" w:color="auto" w:fill="auto"/>
          </w:tcPr>
          <w:p w14:paraId="294F0794" w14:textId="08DDF431" w:rsidR="00D74C63" w:rsidRPr="00622C1B" w:rsidRDefault="00FF7964" w:rsidP="00307510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「</w:t>
            </w:r>
            <w:r w:rsidR="00307510" w:rsidRPr="00622C1B">
              <w:rPr>
                <w:rFonts w:asciiTheme="minorEastAsia" w:hAnsiTheme="minorEastAsia" w:cs="Times New Roman" w:hint="eastAsia"/>
                <w:lang w:eastAsia="zh-HK"/>
              </w:rPr>
              <w:t>他不</w:t>
            </w: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会</w:t>
            </w:r>
            <w:r w:rsidR="00307510" w:rsidRPr="00622C1B">
              <w:rPr>
                <w:rFonts w:asciiTheme="minorEastAsia" w:hAnsiTheme="minorEastAsia" w:cs="Times New Roman" w:hint="eastAsia"/>
                <w:lang w:eastAsia="zh-HK"/>
              </w:rPr>
              <w:t>在</w:t>
            </w:r>
            <w:r w:rsidR="00307510" w:rsidRPr="00622C1B">
              <w:rPr>
                <w:rFonts w:ascii="Times New Roman" w:eastAsia="DengXian" w:hAnsi="Times New Roman" w:cs="Times New Roman" w:hint="eastAsia"/>
                <w:lang w:eastAsia="zh-CN"/>
              </w:rPr>
              <w:t>医院，</w:t>
            </w:r>
            <w:r w:rsidR="00307510" w:rsidRPr="00622C1B">
              <w:rPr>
                <w:rFonts w:asciiTheme="minorEastAsia" w:hAnsiTheme="minorEastAsia" w:cs="Times New Roman" w:hint="eastAsia"/>
                <w:lang w:eastAsia="zh-HK"/>
              </w:rPr>
              <w:t>他</w:t>
            </w:r>
            <w:r w:rsidR="00307510" w:rsidRPr="00622C1B">
              <w:rPr>
                <w:rFonts w:ascii="Times New Roman" w:eastAsia="DengXian" w:hAnsi="Times New Roman" w:cs="Times New Roman" w:hint="eastAsia"/>
                <w:lang w:eastAsia="zh-CN"/>
              </w:rPr>
              <w:t>承</w:t>
            </w:r>
            <w:r w:rsidR="00307510" w:rsidRPr="00622C1B">
              <w:rPr>
                <w:rFonts w:asciiTheme="minorEastAsia" w:hAnsiTheme="minorEastAsia" w:cs="Times New Roman" w:hint="eastAsia"/>
                <w:lang w:eastAsia="zh-HK"/>
              </w:rPr>
              <w:t>諾明天</w:t>
            </w: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会</w:t>
            </w:r>
            <w:r w:rsidR="00307510" w:rsidRPr="00622C1B">
              <w:rPr>
                <w:rFonts w:asciiTheme="minorEastAsia" w:eastAsia="DengXian" w:hAnsiTheme="minorEastAsia" w:cs="Times New Roman" w:hint="eastAsia"/>
                <w:lang w:eastAsia="zh-CN"/>
              </w:rPr>
              <w:t>回来</w:t>
            </w: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开生日会！」</w:t>
            </w:r>
          </w:p>
        </w:tc>
        <w:tc>
          <w:tcPr>
            <w:tcW w:w="3849" w:type="dxa"/>
            <w:shd w:val="clear" w:color="auto" w:fill="auto"/>
          </w:tcPr>
          <w:p w14:paraId="57E28C9C" w14:textId="17908C47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认同事情的确难以置信，需要时间去接受事实</w:t>
            </w:r>
          </w:p>
          <w:p w14:paraId="29392054" w14:textId="195221D5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理解学生会有复杂的感受，觉得混乱甚至不知所措都是正常的反应</w:t>
            </w:r>
          </w:p>
          <w:p w14:paraId="0F9A0053" w14:textId="3BD85BEE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告诉学生有需要时可向老师或父母求助</w:t>
            </w:r>
          </w:p>
        </w:tc>
      </w:tr>
      <w:tr w:rsidR="00D74C63" w:rsidRPr="00622C1B" w14:paraId="30ECF845" w14:textId="77777777" w:rsidTr="0004735D">
        <w:tc>
          <w:tcPr>
            <w:tcW w:w="2506" w:type="dxa"/>
          </w:tcPr>
          <w:p w14:paraId="1FE70EB9" w14:textId="4CA3BF8A" w:rsidR="00D74C63" w:rsidRPr="00622C1B" w:rsidRDefault="00FF7964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622C1B">
              <w:rPr>
                <w:rFonts w:ascii="Times New Roman" w:eastAsia="DengXian" w:hAnsi="Times New Roman" w:cs="Times New Roman" w:hint="eastAsia"/>
                <w:b/>
                <w:lang w:eastAsia="zh-CN"/>
              </w:rPr>
              <w:t>害怕</w:t>
            </w:r>
          </w:p>
        </w:tc>
        <w:tc>
          <w:tcPr>
            <w:tcW w:w="3018" w:type="dxa"/>
          </w:tcPr>
          <w:p w14:paraId="7E2C99FB" w14:textId="045F88B7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怕类似的事情会发生在自己身上</w:t>
            </w:r>
          </w:p>
          <w:p w14:paraId="101C3D07" w14:textId="5D04C573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怕与老师或父母分离</w:t>
            </w:r>
          </w:p>
          <w:p w14:paraId="265DFF59" w14:textId="765CC1B0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怕独处</w:t>
            </w:r>
          </w:p>
          <w:p w14:paraId="7F19CFF2" w14:textId="36447E9B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怕黑</w:t>
            </w:r>
          </w:p>
          <w:p w14:paraId="1C4B7638" w14:textId="7F6EA6EF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怕鬼</w:t>
            </w:r>
          </w:p>
        </w:tc>
        <w:tc>
          <w:tcPr>
            <w:tcW w:w="3849" w:type="dxa"/>
          </w:tcPr>
          <w:p w14:paraId="16030D33" w14:textId="5052C2EA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指出害怕、惊慌都是正常的反应</w:t>
            </w:r>
          </w:p>
          <w:p w14:paraId="0E1E229D" w14:textId="011843EA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理解学生可能难以集中精神，或会不愿午睡、发噩梦</w:t>
            </w:r>
          </w:p>
          <w:p w14:paraId="3522A6A5" w14:textId="5243B62E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指出幼稚园是一个安全的地方</w:t>
            </w:r>
          </w:p>
          <w:p w14:paraId="0D5FD7F8" w14:textId="3F7B3E3D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与学生一同想出舒缓的方法</w:t>
            </w:r>
          </w:p>
        </w:tc>
      </w:tr>
      <w:tr w:rsidR="00D74C63" w:rsidRPr="00622C1B" w14:paraId="0C74EDE4" w14:textId="77777777" w:rsidTr="0004735D">
        <w:tc>
          <w:tcPr>
            <w:tcW w:w="2506" w:type="dxa"/>
          </w:tcPr>
          <w:p w14:paraId="0DFD4B3B" w14:textId="4CD1BF77" w:rsidR="00D74C63" w:rsidRPr="00622C1B" w:rsidRDefault="00FF7964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622C1B">
              <w:rPr>
                <w:rFonts w:ascii="Times New Roman" w:eastAsia="DengXian" w:hAnsi="Times New Roman" w:cs="Times New Roman" w:hint="eastAsia"/>
                <w:b/>
                <w:lang w:eastAsia="zh-CN"/>
              </w:rPr>
              <w:lastRenderedPageBreak/>
              <w:t>悲伤</w:t>
            </w:r>
          </w:p>
        </w:tc>
        <w:tc>
          <w:tcPr>
            <w:tcW w:w="3018" w:type="dxa"/>
          </w:tcPr>
          <w:p w14:paraId="493BD9F2" w14:textId="2DEF9913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哭泣</w:t>
            </w:r>
          </w:p>
          <w:p w14:paraId="1824E5A5" w14:textId="606E54EB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有不舍的情绪</w:t>
            </w:r>
          </w:p>
        </w:tc>
        <w:tc>
          <w:tcPr>
            <w:tcW w:w="3849" w:type="dxa"/>
          </w:tcPr>
          <w:p w14:paraId="5A8A9E6A" w14:textId="76AEF386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指出感到悲伤是正常的反应</w:t>
            </w:r>
          </w:p>
          <w:p w14:paraId="12EC408C" w14:textId="0567796C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容许表达悲伤，无需阻止学生哭泣</w:t>
            </w:r>
          </w:p>
        </w:tc>
      </w:tr>
      <w:tr w:rsidR="00D74C63" w:rsidRPr="00622C1B" w14:paraId="54F89B13" w14:textId="77777777" w:rsidTr="0004735D">
        <w:tc>
          <w:tcPr>
            <w:tcW w:w="2506" w:type="dxa"/>
          </w:tcPr>
          <w:p w14:paraId="7CD6EBB0" w14:textId="25CE296C" w:rsidR="00D74C63" w:rsidRPr="00622C1B" w:rsidRDefault="00FF7964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622C1B">
              <w:rPr>
                <w:rFonts w:ascii="Times New Roman" w:eastAsia="DengXian" w:hAnsi="Times New Roman" w:cs="Times New Roman" w:hint="eastAsia"/>
                <w:b/>
                <w:lang w:eastAsia="zh-CN"/>
              </w:rPr>
              <w:t>愤怒</w:t>
            </w:r>
          </w:p>
        </w:tc>
        <w:tc>
          <w:tcPr>
            <w:tcW w:w="3018" w:type="dxa"/>
          </w:tcPr>
          <w:p w14:paraId="5C1CB10D" w14:textId="3CDEAE8B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埋怨其他人，如父母、老师等没有阻止事件发生</w:t>
            </w:r>
          </w:p>
        </w:tc>
        <w:tc>
          <w:tcPr>
            <w:tcW w:w="3849" w:type="dxa"/>
          </w:tcPr>
          <w:p w14:paraId="53C13223" w14:textId="7720A3D0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理解在不幸事件后，愤怒是常见的反应</w:t>
            </w:r>
          </w:p>
          <w:p w14:paraId="35AD5091" w14:textId="42B7B72E" w:rsidR="00D74C63" w:rsidRPr="00622C1B" w:rsidRDefault="00FF7964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不需要争拗谁需要负责</w:t>
            </w:r>
          </w:p>
        </w:tc>
      </w:tr>
      <w:tr w:rsidR="00D74C63" w:rsidRPr="00622C1B" w14:paraId="596480EA" w14:textId="77777777" w:rsidTr="0004735D">
        <w:tc>
          <w:tcPr>
            <w:tcW w:w="2506" w:type="dxa"/>
          </w:tcPr>
          <w:p w14:paraId="6061FDEB" w14:textId="6C548DF8" w:rsidR="00D74C63" w:rsidRPr="00622C1B" w:rsidRDefault="00FF7964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622C1B">
              <w:rPr>
                <w:rFonts w:ascii="Times New Roman" w:eastAsia="DengXian" w:hAnsi="Times New Roman" w:cs="Times New Roman" w:hint="eastAsia"/>
                <w:b/>
                <w:lang w:eastAsia="zh-CN"/>
              </w:rPr>
              <w:t>内疚</w:t>
            </w:r>
          </w:p>
        </w:tc>
        <w:tc>
          <w:tcPr>
            <w:tcW w:w="3018" w:type="dxa"/>
          </w:tcPr>
          <w:p w14:paraId="2A570E4B" w14:textId="1C3FC9FA" w:rsidR="00D74C63" w:rsidRPr="00622C1B" w:rsidRDefault="00FF7964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认为自己要为当事人的死亡负上一定的责任</w:t>
            </w:r>
          </w:p>
          <w:p w14:paraId="68CC18A1" w14:textId="16F3D2B2" w:rsidR="00D74C63" w:rsidRPr="00622C1B" w:rsidRDefault="00307510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「如果我</w:t>
            </w:r>
            <w:r w:rsidRPr="00622C1B">
              <w:rPr>
                <w:rFonts w:asciiTheme="minorEastAsia" w:eastAsia="DengXian" w:hAnsiTheme="minorEastAsia" w:cs="Times New Roman" w:hint="eastAsia"/>
                <w:lang w:eastAsia="zh-CN"/>
              </w:rPr>
              <w:t>跟他</w:t>
            </w: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玩，</w:t>
            </w:r>
            <w:r w:rsidRPr="00622C1B">
              <w:rPr>
                <w:rFonts w:asciiTheme="minorEastAsia" w:eastAsia="DengXian" w:hAnsiTheme="minorEastAsia" w:cs="Times New Roman" w:hint="eastAsia"/>
                <w:lang w:eastAsia="zh-CN"/>
              </w:rPr>
              <w:t>他</w:t>
            </w: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就</w:t>
            </w:r>
            <w:r w:rsidRPr="00622C1B">
              <w:rPr>
                <w:rFonts w:asciiTheme="minorEastAsia" w:eastAsia="DengXian" w:hAnsiTheme="minorEastAsia" w:cs="Times New Roman" w:hint="eastAsia"/>
                <w:lang w:eastAsia="zh-CN"/>
              </w:rPr>
              <w:t>不</w:t>
            </w: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会</w:t>
            </w:r>
            <w:r w:rsidRPr="00622C1B">
              <w:rPr>
                <w:rFonts w:ascii="Times New Roman" w:eastAsia="DengXian" w:hAnsi="Times New Roman" w:cs="Times New Roman"/>
                <w:lang w:eastAsia="zh-CN"/>
              </w:rPr>
              <w:t>……</w:t>
            </w: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」</w:t>
            </w:r>
          </w:p>
          <w:p w14:paraId="78D9B9F8" w14:textId="3ACF2175" w:rsidR="00D74C63" w:rsidRPr="00622C1B" w:rsidRDefault="00307510" w:rsidP="002E57CD">
            <w:pPr>
              <w:pStyle w:val="af"/>
              <w:numPr>
                <w:ilvl w:val="0"/>
                <w:numId w:val="17"/>
              </w:numPr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「因为我</w:t>
            </w:r>
            <w:r w:rsidRPr="00622C1B">
              <w:rPr>
                <w:rFonts w:asciiTheme="minorEastAsia" w:eastAsia="DengXian" w:hAnsiTheme="minorEastAsia" w:cs="Times New Roman" w:hint="eastAsia"/>
                <w:lang w:eastAsia="zh-CN"/>
              </w:rPr>
              <w:t>不</w:t>
            </w:r>
            <w:r w:rsidR="00E44825" w:rsidRPr="00E44825">
              <w:rPr>
                <w:rFonts w:asciiTheme="minorEastAsia" w:eastAsia="DengXian" w:hAnsiTheme="minorEastAsia" w:cs="Times New Roman" w:hint="eastAsia"/>
                <w:lang w:eastAsia="zh-CN"/>
              </w:rPr>
              <w:t>听</w:t>
            </w:r>
            <w:r w:rsidR="00336C5C" w:rsidRPr="00336C5C">
              <w:rPr>
                <w:rFonts w:asciiTheme="minorEastAsia" w:eastAsia="DengXian" w:hAnsiTheme="minorEastAsia" w:cs="Times New Roman" w:hint="eastAsia"/>
                <w:lang w:eastAsia="zh-CN"/>
              </w:rPr>
              <w:t>话</w:t>
            </w: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，所以</w:t>
            </w:r>
            <w:r w:rsidRPr="00622C1B">
              <w:rPr>
                <w:rFonts w:asciiTheme="minorEastAsia" w:eastAsia="DengXian" w:hAnsiTheme="minorEastAsia" w:cs="Times New Roman" w:hint="eastAsia"/>
                <w:lang w:eastAsia="zh-CN"/>
              </w:rPr>
              <w:t>他</w:t>
            </w:r>
            <w:r w:rsidRPr="00622C1B">
              <w:rPr>
                <w:rFonts w:ascii="Times New Roman" w:eastAsia="DengXian" w:hAnsi="Times New Roman" w:cs="Times New Roman"/>
                <w:lang w:eastAsia="zh-CN"/>
              </w:rPr>
              <w:t>……</w:t>
            </w: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」</w:t>
            </w:r>
          </w:p>
        </w:tc>
        <w:tc>
          <w:tcPr>
            <w:tcW w:w="3849" w:type="dxa"/>
          </w:tcPr>
          <w:p w14:paraId="53C044FF" w14:textId="3A14A4DC" w:rsidR="00D74C63" w:rsidRPr="00622C1B" w:rsidRDefault="00FF7964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理解学生觉得自己做得不足或不好，及／或觉得自己要负上责任，是常见的情绪反应</w:t>
            </w:r>
          </w:p>
          <w:p w14:paraId="1223C5AD" w14:textId="7A68A3A8" w:rsidR="00D74C63" w:rsidRPr="00622C1B" w:rsidRDefault="00FF7964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欣赏他们对当事人的关怀</w:t>
            </w:r>
          </w:p>
          <w:p w14:paraId="01634BED" w14:textId="2DD0C666" w:rsidR="00D74C63" w:rsidRPr="00622C1B" w:rsidRDefault="00FF7964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如事件涉及死亡，在尊重当事人及其家属的大前提下，直接向学生简单解释当事人的死亡原因（</w:t>
            </w:r>
            <w:hyperlink r:id="rId8" w:history="1">
              <w:r w:rsidRPr="00BC7972">
                <w:rPr>
                  <w:rStyle w:val="af3"/>
                  <w:rFonts w:ascii="Times New Roman" w:eastAsia="DengXian" w:hAnsi="Times New Roman" w:cs="Times New Roman" w:hint="eastAsia"/>
                  <w:lang w:eastAsia="zh-CN"/>
                </w:rPr>
                <w:t>附件</w:t>
              </w:r>
              <w:r w:rsidRPr="00BC7972">
                <w:rPr>
                  <w:rStyle w:val="af3"/>
                  <w:rFonts w:ascii="Times New Roman" w:eastAsia="DengXian" w:hAnsi="Times New Roman" w:cs="Times New Roman"/>
                  <w:lang w:eastAsia="zh-CN"/>
                </w:rPr>
                <w:t xml:space="preserve"> 11</w:t>
              </w:r>
            </w:hyperlink>
            <w:bookmarkStart w:id="1" w:name="_GoBack"/>
            <w:bookmarkEnd w:id="1"/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），以减轻不必要的内疚感</w:t>
            </w:r>
          </w:p>
        </w:tc>
      </w:tr>
      <w:tr w:rsidR="00D74C63" w:rsidRPr="002E57CD" w14:paraId="316932A2" w14:textId="77777777" w:rsidTr="0004735D">
        <w:tc>
          <w:tcPr>
            <w:tcW w:w="2506" w:type="dxa"/>
            <w:shd w:val="clear" w:color="auto" w:fill="auto"/>
          </w:tcPr>
          <w:p w14:paraId="7FB2653A" w14:textId="2269935E" w:rsidR="00D74C63" w:rsidRPr="00622C1B" w:rsidRDefault="00FF7964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622C1B">
              <w:rPr>
                <w:rFonts w:ascii="Times New Roman" w:eastAsia="DengXian" w:hAnsi="Times New Roman" w:cs="Times New Roman" w:hint="eastAsia"/>
                <w:b/>
                <w:lang w:eastAsia="zh-CN"/>
              </w:rPr>
              <w:t>表现不尊重</w:t>
            </w:r>
          </w:p>
        </w:tc>
        <w:tc>
          <w:tcPr>
            <w:tcW w:w="3018" w:type="dxa"/>
            <w:shd w:val="clear" w:color="auto" w:fill="auto"/>
          </w:tcPr>
          <w:p w14:paraId="79E24DAA" w14:textId="139F5F17" w:rsidR="00D74C63" w:rsidRPr="00622C1B" w:rsidRDefault="00FF7964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嬉笑、不认真</w:t>
            </w:r>
          </w:p>
          <w:p w14:paraId="79CA6CAA" w14:textId="489BBBBD" w:rsidR="00D74C63" w:rsidRPr="00622C1B" w:rsidRDefault="00FF7964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嚷着要玩游戏</w:t>
            </w:r>
          </w:p>
        </w:tc>
        <w:tc>
          <w:tcPr>
            <w:tcW w:w="3849" w:type="dxa"/>
            <w:shd w:val="clear" w:color="auto" w:fill="auto"/>
          </w:tcPr>
          <w:p w14:paraId="65B7A3FA" w14:textId="17677E5D" w:rsidR="00D74C63" w:rsidRPr="00622C1B" w:rsidRDefault="00FF7964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勿纠缠于学生不尊重的表现</w:t>
            </w:r>
          </w:p>
          <w:p w14:paraId="511A8F27" w14:textId="32607F76" w:rsidR="00D74C63" w:rsidRPr="00622C1B" w:rsidRDefault="00FF7964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理解部分学生可能暂时未能明白或接受事实，或不自觉地用这些方式掩饰自己的情绪</w:t>
            </w:r>
          </w:p>
          <w:p w14:paraId="02F2A323" w14:textId="40535F51" w:rsidR="00D74C63" w:rsidRPr="00622C1B" w:rsidRDefault="00FF7964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  <w:lang w:eastAsia="zh-CN"/>
              </w:rPr>
            </w:pPr>
            <w:r w:rsidRPr="00622C1B">
              <w:rPr>
                <w:rFonts w:ascii="Times New Roman" w:eastAsia="DengXian" w:hAnsi="Times New Roman" w:cs="Times New Roman" w:hint="eastAsia"/>
                <w:lang w:eastAsia="zh-CN"/>
              </w:rPr>
              <w:t>尽量维持日常的运作，包括游戏。明白游戏是生活及情感表达的一部分</w:t>
            </w:r>
          </w:p>
        </w:tc>
      </w:tr>
    </w:tbl>
    <w:p w14:paraId="49E08E0A" w14:textId="77777777" w:rsidR="00CF3E89" w:rsidRPr="002E57CD" w:rsidRDefault="00CF3E89" w:rsidP="00D74C63">
      <w:pPr>
        <w:tabs>
          <w:tab w:val="left" w:pos="1928"/>
          <w:tab w:val="left" w:pos="1929"/>
        </w:tabs>
        <w:rPr>
          <w:rFonts w:ascii="Times New Roman" w:eastAsia="標楷體" w:hAnsi="Times New Roman" w:cs="Times New Roman"/>
          <w:szCs w:val="24"/>
          <w:lang w:eastAsia="zh-CN"/>
        </w:rPr>
      </w:pPr>
    </w:p>
    <w:p w14:paraId="55D76DA2" w14:textId="3D662D12" w:rsidR="00E646C7" w:rsidRPr="002E57CD" w:rsidRDefault="00E646C7" w:rsidP="0005120E">
      <w:pPr>
        <w:spacing w:before="28"/>
        <w:ind w:right="31"/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</w:pPr>
      <w:bookmarkStart w:id="2" w:name="參考資料7"/>
      <w:bookmarkEnd w:id="2"/>
    </w:p>
    <w:sectPr w:rsidR="00E646C7" w:rsidRPr="002E57CD" w:rsidSect="004F46F2">
      <w:footerReference w:type="default" r:id="rId9"/>
      <w:pgSz w:w="11906" w:h="16838" w:code="9"/>
      <w:pgMar w:top="907" w:right="1276" w:bottom="907" w:left="124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B6F231" w14:textId="77777777" w:rsidR="00F71EEE" w:rsidRDefault="00F71EEE" w:rsidP="009217B3">
      <w:r>
        <w:separator/>
      </w:r>
    </w:p>
    <w:p w14:paraId="64763E68" w14:textId="77777777" w:rsidR="00F71EEE" w:rsidRDefault="00F71EEE"/>
    <w:p w14:paraId="2744F852" w14:textId="77777777" w:rsidR="00F71EEE" w:rsidRDefault="00F71EEE"/>
    <w:p w14:paraId="1BF721C8" w14:textId="77777777" w:rsidR="00F71EEE" w:rsidRDefault="00F71EEE"/>
  </w:endnote>
  <w:endnote w:type="continuationSeparator" w:id="0">
    <w:p w14:paraId="57328701" w14:textId="77777777" w:rsidR="00F71EEE" w:rsidRDefault="00F71EEE" w:rsidP="009217B3">
      <w:r>
        <w:continuationSeparator/>
      </w:r>
    </w:p>
    <w:p w14:paraId="487217CA" w14:textId="77777777" w:rsidR="00F71EEE" w:rsidRDefault="00F71EEE"/>
    <w:p w14:paraId="5C0785D6" w14:textId="77777777" w:rsidR="00F71EEE" w:rsidRDefault="00F71EEE"/>
    <w:p w14:paraId="27A63A56" w14:textId="77777777" w:rsidR="00F71EEE" w:rsidRDefault="00F71E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144457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37CB036D" w14:textId="52FEFEC9" w:rsidR="00927F8F" w:rsidRPr="006520D5" w:rsidRDefault="00927F8F">
        <w:pPr>
          <w:pStyle w:val="ad"/>
          <w:jc w:val="right"/>
          <w:rPr>
            <w:rFonts w:ascii="Times New Roman" w:hAnsi="Times New Roman" w:cs="Times New Roman"/>
          </w:rPr>
        </w:pPr>
        <w:r w:rsidRPr="006520D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520D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6520D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C7972" w:rsidRPr="00BC7972">
          <w:rPr>
            <w:rFonts w:ascii="Times New Roman" w:hAnsi="Times New Roman" w:cs="Times New Roman"/>
            <w:noProof/>
            <w:sz w:val="24"/>
            <w:szCs w:val="24"/>
            <w:lang w:val="zh-TW"/>
          </w:rPr>
          <w:t>2</w:t>
        </w:r>
        <w:r w:rsidRPr="006520D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024F4A1D" w14:textId="77777777" w:rsidR="00927F8F" w:rsidRDefault="00927F8F">
    <w:pPr>
      <w:pStyle w:val="af0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99E3B2" w14:textId="77777777" w:rsidR="00F71EEE" w:rsidRDefault="00F71EEE" w:rsidP="009217B3">
      <w:r>
        <w:separator/>
      </w:r>
    </w:p>
    <w:p w14:paraId="68C11973" w14:textId="77777777" w:rsidR="00F71EEE" w:rsidRDefault="00F71EEE"/>
    <w:p w14:paraId="52FA3F4C" w14:textId="77777777" w:rsidR="00F71EEE" w:rsidRDefault="00F71EEE"/>
    <w:p w14:paraId="655B1D60" w14:textId="77777777" w:rsidR="00F71EEE" w:rsidRDefault="00F71EEE"/>
  </w:footnote>
  <w:footnote w:type="continuationSeparator" w:id="0">
    <w:p w14:paraId="7CDBF8A5" w14:textId="77777777" w:rsidR="00F71EEE" w:rsidRDefault="00F71EEE" w:rsidP="009217B3">
      <w:r>
        <w:continuationSeparator/>
      </w:r>
    </w:p>
    <w:p w14:paraId="1DDEDD89" w14:textId="77777777" w:rsidR="00F71EEE" w:rsidRDefault="00F71EEE"/>
    <w:p w14:paraId="09E59389" w14:textId="77777777" w:rsidR="00F71EEE" w:rsidRDefault="00F71EEE"/>
    <w:p w14:paraId="47599C2D" w14:textId="77777777" w:rsidR="00F71EEE" w:rsidRDefault="00F71EE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標楷體" w:cs="標楷體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新細明體" w:eastAsia="新細明體" w:hAnsi="新細明體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新細明體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20E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1709A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57AB9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22A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510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C5C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036E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2C1B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12A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63B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972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963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4825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3B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1EEE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b.gov.hk/attachment/sc/student-parents/crisis-management/about-crisis-management/kindergarten/Annex11_sc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7EAA64-B4FD-4985-8351-8AF539CDE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NG, Suk-wai</cp:lastModifiedBy>
  <cp:revision>11</cp:revision>
  <cp:lastPrinted>2021-12-29T09:39:00Z</cp:lastPrinted>
  <dcterms:created xsi:type="dcterms:W3CDTF">2022-01-24T07:58:00Z</dcterms:created>
  <dcterms:modified xsi:type="dcterms:W3CDTF">2022-03-01T06:11:00Z</dcterms:modified>
</cp:coreProperties>
</file>